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DEF8A" w14:textId="57EAE704" w:rsidR="00FE59A1" w:rsidRPr="001F15C3" w:rsidRDefault="004E1BA9" w:rsidP="00131BD3">
      <w:pPr>
        <w:jc w:val="center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  <w:r w:rsidRPr="001F15C3"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  <w:t>TỔNG HỢP CÁC CHÍNH SÁCH THUẾ PHÍ CÓ HIỆU LỰC TỪ THÁNG 01 NĂM 2025</w:t>
      </w:r>
    </w:p>
    <w:p w14:paraId="1DE4021F" w14:textId="0E58A34C" w:rsidR="003C7EF1" w:rsidRPr="001F15C3" w:rsidRDefault="003C7EF1" w:rsidP="00131BD3">
      <w:pPr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</w: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</w: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</w: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</w: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  <w:t xml:space="preserve">TS. Nguyễn Thị Khánh Vân – Khoa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oán</w:t>
      </w:r>
      <w:proofErr w:type="spellEnd"/>
    </w:p>
    <w:p w14:paraId="69AD719F" w14:textId="33FA2180" w:rsidR="00BB13EC" w:rsidRPr="001F15C3" w:rsidRDefault="00BB13EC" w:rsidP="00131BD3">
      <w:pPr>
        <w:ind w:firstLine="72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Sau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ọ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ứ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8, Quốc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ộ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ó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XV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30/11/2024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iề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ă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ã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ượ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ề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ỉ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ử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ổ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à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iệ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ự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à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ừ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á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1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ă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025. Trong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ể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ể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ế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ữ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a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ổ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a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o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o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ĩ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ự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ư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a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: </w:t>
      </w:r>
    </w:p>
    <w:p w14:paraId="554EF445" w14:textId="77777777" w:rsidR="00F93F15" w:rsidRPr="001F15C3" w:rsidRDefault="00F93F15" w:rsidP="00F93F15">
      <w:pPr>
        <w:shd w:val="clear" w:color="auto" w:fill="FFFFFF"/>
        <w:spacing w:before="300" w:after="150" w:line="240" w:lineRule="auto"/>
        <w:outlineLvl w:val="1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1.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iếp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ục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giảm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2%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suất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GTGT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ừ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ngày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01/01/2025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đến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hết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ngày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30/6/2025</w:t>
      </w:r>
    </w:p>
    <w:p w14:paraId="376A1C99" w14:textId="13547D86" w:rsidR="00F93F15" w:rsidRPr="001F15C3" w:rsidRDefault="00BB13EC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o</w:t>
      </w:r>
      <w:r w:rsidR="0080227E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80227E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hị</w:t>
      </w:r>
      <w:proofErr w:type="spellEnd"/>
      <w:r w:rsidR="0080227E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80227E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ết</w:t>
      </w:r>
      <w:proofErr w:type="spellEnd"/>
      <w:r w:rsidR="0080227E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174/2024/QH15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Quốc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ộ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ô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qua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ạ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ỳ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ọp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ứ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8, Quốc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ộ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óa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XV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30/11/2024.</w:t>
      </w: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o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ó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Quốc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ộ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ết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hị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iếp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ục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iảm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%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uất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iá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ị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ia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ăng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ố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ớ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ác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óm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àng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óa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ịch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ụ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ạ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ểm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ục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1.1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oản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1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ều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3</w:t>
      </w:r>
      <w:r w:rsidR="0080227E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80227E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hị</w:t>
      </w:r>
      <w:proofErr w:type="spellEnd"/>
      <w:r w:rsidR="0080227E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80227E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ết</w:t>
      </w:r>
      <w:proofErr w:type="spellEnd"/>
      <w:r w:rsidR="0080227E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43/2022/QH15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Quốc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ộ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ề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ính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ách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à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óa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iền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ệ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ỗ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ợ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ương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ình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ục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ồ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à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át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iển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inh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ế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-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ã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ộ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ong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ờ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ian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ừ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1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áng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1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ăm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025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ến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ết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30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áng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6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ăm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025. </w:t>
      </w:r>
    </w:p>
    <w:p w14:paraId="7CD7E435" w14:textId="5CC67405" w:rsidR="00F93F15" w:rsidRPr="001F15C3" w:rsidRDefault="003C7EF1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</w:t>
      </w:r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ấm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ứt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ay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iệu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ực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iễn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iá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ị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ia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ăng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ong</w:t>
      </w:r>
      <w:proofErr w:type="spellEnd"/>
      <w:r w:rsidR="0080227E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80227E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ết</w:t>
      </w:r>
      <w:proofErr w:type="spellEnd"/>
      <w:r w:rsidR="0080227E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80227E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="0080227E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78/2010/QĐ-TTG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ủ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ướng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ính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ủ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àm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ở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o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an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ản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ý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ăn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ứ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áp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ý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à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ế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à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ản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ý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ố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ớ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ác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àn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ương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ạ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ện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ử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ước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oà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án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àng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óa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ào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Việt Nam.</w:t>
      </w:r>
    </w:p>
    <w:p w14:paraId="015AC22A" w14:textId="77777777" w:rsidR="00F93F15" w:rsidRPr="001F15C3" w:rsidRDefault="00F93F15" w:rsidP="00131BD3">
      <w:pPr>
        <w:shd w:val="clear" w:color="auto" w:fill="FFFFFF"/>
        <w:spacing w:before="300" w:after="150" w:line="240" w:lineRule="auto"/>
        <w:jc w:val="both"/>
        <w:outlineLvl w:val="1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2.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Sửa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đổi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quy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định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về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khai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bổ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sung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hồ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sơ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khai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ừ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ngày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01/01/2025 </w:t>
      </w:r>
    </w:p>
    <w:p w14:paraId="1114A36C" w14:textId="0156AAF3" w:rsidR="00F93F15" w:rsidRPr="001F15C3" w:rsidRDefault="001023D3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sửa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đổi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chứng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khoán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Kế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toán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Kiểm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toán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độc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lập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Ngân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sách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Nhà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nước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Quản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lý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sử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dụng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tài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sản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công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Quản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lý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TNCN,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Dự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trữ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quốc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gia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xử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lý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vi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phạm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hành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chính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2024 </w:t>
      </w:r>
      <w:proofErr w:type="gram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(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được</w:t>
      </w:r>
      <w:proofErr w:type="spellEnd"/>
      <w:proofErr w:type="gram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ọ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ắt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à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ửa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ổ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9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024)</w:t>
      </w:r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ược</w:t>
      </w:r>
      <w:proofErr w:type="spellEnd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Quốc </w:t>
      </w:r>
      <w:proofErr w:type="spellStart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ội</w:t>
      </w:r>
      <w:proofErr w:type="spellEnd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ông</w:t>
      </w:r>
      <w:proofErr w:type="spellEnd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qua </w:t>
      </w:r>
      <w:proofErr w:type="spellStart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9/11/2024. T</w:t>
      </w:r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heo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ó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ử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ổ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9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024</w:t>
      </w: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ã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ửa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ổ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ổ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ung,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ã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ỏ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ột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ố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oản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ều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47</w:t>
      </w:r>
      <w:r w:rsidR="00BC185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BC185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="00BC185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Quản </w:t>
      </w:r>
      <w:proofErr w:type="spellStart"/>
      <w:r w:rsidR="00BC185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ý</w:t>
      </w:r>
      <w:proofErr w:type="spellEnd"/>
      <w:r w:rsidR="00BC185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BC185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="00BC185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gramStart"/>
      <w:r w:rsidR="00BC185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2019 </w:t>
      </w:r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 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ề</w:t>
      </w:r>
      <w:proofErr w:type="spellEnd"/>
      <w:proofErr w:type="gram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a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ổ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ung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ồ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ơ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a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ư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au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:</w:t>
      </w:r>
    </w:p>
    <w:p w14:paraId="5FCE2B5B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-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ử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ổ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ổ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ung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o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1: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ườ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á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iệ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ồ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a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ã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a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a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ó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ì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ượ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a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ổ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ung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ồ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a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rong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hời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hạn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10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năm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kể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ừ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ế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ờ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ạ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ồ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a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í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a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ó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o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ờ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ợ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a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â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:</w:t>
      </w:r>
    </w:p>
    <w:p w14:paraId="03621E56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+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ớ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a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a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ẩ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ề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ô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ố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ế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a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iể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;</w:t>
      </w:r>
    </w:p>
    <w:p w14:paraId="663283FC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+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ồ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ô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ộ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ạ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vi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ờ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a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iể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ê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ạ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ế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a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iể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3AFE43F9" w14:textId="77777777" w:rsidR="00F93F15" w:rsidRPr="001F15C3" w:rsidRDefault="00F93F15" w:rsidP="003C7EF1">
      <w:pPr>
        <w:shd w:val="clear" w:color="auto" w:fill="FFFFFF"/>
        <w:spacing w:after="150" w:line="240" w:lineRule="auto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ố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ớ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ữ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dung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ộ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ạ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vi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a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iể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ườ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ượ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ổ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ung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ồ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iả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ì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á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ề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á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ề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a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à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á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ờ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ợ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ự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iệ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ế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a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uyê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ẩ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ề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iê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a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ế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dung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á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hĩ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ụ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ườ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”;</w:t>
      </w:r>
    </w:p>
    <w:p w14:paraId="478270BD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lastRenderedPageBreak/>
        <w:t xml:space="preserve">-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ã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ỏ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o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à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o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3.</w:t>
      </w:r>
    </w:p>
    <w:p w14:paraId="722BCEDC" w14:textId="5DBC7E9D" w:rsidR="00F93F15" w:rsidRPr="001F15C3" w:rsidRDefault="00C37E10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ử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ổ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9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024</w:t>
      </w:r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 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iệu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ực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ành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ừ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1/01/2025,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ừ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ác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ờng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ợp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au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:</w:t>
      </w:r>
    </w:p>
    <w:p w14:paraId="15ABC3B6" w14:textId="2BFD1CC3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- Quy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ề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à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ầ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ư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ứ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oá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uyê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hiệ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a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i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u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ia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ịc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uyể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ượ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á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iế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oa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hiệ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iê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ẻ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ượ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ử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ổ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ổ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ung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ạ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ể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b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o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3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à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o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9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ề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1 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ửa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ổi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9 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024</w:t>
      </w: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;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ề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ố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ủ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ở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ữ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ạ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ể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o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11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ề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1 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ửa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ổi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9 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024</w:t>
      </w: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 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iệ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ự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à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ừ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1/01/2026.</w:t>
      </w:r>
    </w:p>
    <w:p w14:paraId="797FE545" w14:textId="274E7052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- Quy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ạ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ể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b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o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3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à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ể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o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4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ề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3 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ửa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ổi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9 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024</w:t>
      </w: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 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iệ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ự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à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ừ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1/01/2026.</w:t>
      </w:r>
    </w:p>
    <w:p w14:paraId="3A8B8533" w14:textId="31FE8131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- Quy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ạ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ề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4</w:t>
      </w:r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ửa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ổi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9 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024</w:t>
      </w: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 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iệ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ự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à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ừ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ă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â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ác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025.</w:t>
      </w:r>
    </w:p>
    <w:p w14:paraId="1581B632" w14:textId="00CA8BAF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- Quy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ạ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ể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b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o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5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ề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6</w:t>
      </w:r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ửa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ổi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9 </w:t>
      </w:r>
      <w:proofErr w:type="spellStart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024</w:t>
      </w: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 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iệ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ự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à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ừ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1/4/2025.</w:t>
      </w:r>
    </w:p>
    <w:p w14:paraId="2C374646" w14:textId="77777777" w:rsidR="00F93F15" w:rsidRPr="001F15C3" w:rsidRDefault="00F93F15" w:rsidP="00131BD3">
      <w:pPr>
        <w:shd w:val="clear" w:color="auto" w:fill="FFFFFF"/>
        <w:spacing w:before="300" w:after="150" w:line="240" w:lineRule="auto"/>
        <w:jc w:val="both"/>
        <w:outlineLvl w:val="1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3.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Đối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ượng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chịu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phí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bảo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vệ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môi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rường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đối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với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khí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hải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ừ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ngày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05/01/2025</w:t>
      </w:r>
    </w:p>
    <w:p w14:paraId="5F8FC86A" w14:textId="6CCB7CA6" w:rsidR="00F93F15" w:rsidRPr="001F15C3" w:rsidRDefault="00C37E10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Nghị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153/2024/NĐ-CP </w:t>
      </w:r>
      <w:proofErr w:type="spellStart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ính</w:t>
      </w:r>
      <w:proofErr w:type="spellEnd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ủ</w:t>
      </w:r>
      <w:proofErr w:type="spellEnd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ban </w:t>
      </w:r>
      <w:proofErr w:type="spellStart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ành</w:t>
      </w:r>
      <w:proofErr w:type="spellEnd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1/11/2024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í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ảo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ệ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ô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ờng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ố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ớ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í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ả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iệu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ực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ừ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5/01/2025.</w:t>
      </w:r>
    </w:p>
    <w:p w14:paraId="2A08744F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o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ố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ượ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ị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ả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ệ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ô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ờ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ố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ớ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ả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à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ụ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ả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ô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hiệ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ả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ra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ô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ờ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ả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ượ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ý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á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ự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á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ở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uấ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i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oa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ịc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ụ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ộ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ố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ượ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ả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iấ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é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ô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ờ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á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ề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ả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ệ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ô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ờ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o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dung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ấ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é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ề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ả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ả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(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a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â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ọ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u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à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ở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ả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ả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).</w:t>
      </w:r>
    </w:p>
    <w:p w14:paraId="2162C076" w14:textId="2FE7C3CF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ở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ả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ả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ạ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 </w:t>
      </w:r>
      <w:proofErr w:type="spellStart"/>
      <w:r w:rsidR="00C37E10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Nghị</w:t>
      </w:r>
      <w:proofErr w:type="spellEnd"/>
      <w:r w:rsidR="00C37E10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C37E10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="00C37E10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153/2024/NĐ-CP</w:t>
      </w: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 bao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ồ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:</w:t>
      </w:r>
    </w:p>
    <w:p w14:paraId="647E2676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-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ở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uấ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gang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é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yệ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i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(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ừ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á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é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ú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ừ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ô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uyê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iệ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);</w:t>
      </w:r>
    </w:p>
    <w:p w14:paraId="56967487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-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ở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uấ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ó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ấ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ô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(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ừ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ô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hiệ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)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â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ó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ô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à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ợ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ấ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(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ừ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ố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ộ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sang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iế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ó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ó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)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ố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ả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ệ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ự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ậ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ó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ọ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(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ừ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ố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ộ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sang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iế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);</w:t>
      </w:r>
    </w:p>
    <w:p w14:paraId="65013BF4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-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ở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ọ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o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ầ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;</w:t>
      </w:r>
    </w:p>
    <w:p w14:paraId="7B65E278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-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ở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á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ý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ấ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ả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ắ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i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oạ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ấ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ả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rắ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ô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hiệ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ô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ườ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ấ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ả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u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ạ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;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ụ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iệ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ậ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ẩ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ừ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ướ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oà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à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uyê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iệ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uấ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;</w:t>
      </w:r>
    </w:p>
    <w:p w14:paraId="0EAE05D7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-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ở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uấ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an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ố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uấ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an;</w:t>
      </w:r>
    </w:p>
    <w:p w14:paraId="4522C07A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-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à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á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iệ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ệ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;</w:t>
      </w:r>
    </w:p>
    <w:p w14:paraId="613EEB13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-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ở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uấ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xi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ă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;</w:t>
      </w:r>
    </w:p>
    <w:p w14:paraId="45CD212D" w14:textId="3B20E6A6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- Các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ở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uấ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i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oa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ịc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ụ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á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á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i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ụ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ả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ô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hiệ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ô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ộ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á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ể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a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ể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b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ể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c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ể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d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ể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đ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ể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e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à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ể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g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o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1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ề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3</w:t>
      </w:r>
      <w:r w:rsidR="00C37E10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C37E10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Nghị</w:t>
      </w:r>
      <w:proofErr w:type="spellEnd"/>
      <w:r w:rsidR="00C37E10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C37E10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="00C37E10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153/2024/NĐ-CP</w:t>
      </w:r>
      <w:r w:rsidR="00C37E1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697E9D0D" w14:textId="77777777" w:rsidR="00F93F15" w:rsidRPr="001F15C3" w:rsidRDefault="00F93F15" w:rsidP="00131BD3">
      <w:pPr>
        <w:shd w:val="clear" w:color="auto" w:fill="FFFFFF"/>
        <w:spacing w:before="300" w:after="150" w:line="240" w:lineRule="auto"/>
        <w:jc w:val="both"/>
        <w:outlineLvl w:val="1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lastRenderedPageBreak/>
        <w:t xml:space="preserve">4. Ban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hành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hủ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ục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khai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nộp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phí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bảo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vệ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môi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rường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đối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với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khí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hải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ừ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ngày</w:t>
      </w:r>
      <w:proofErr w:type="spellEnd"/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05/01/2025 </w:t>
      </w:r>
    </w:p>
    <w:p w14:paraId="395BF688" w14:textId="4A0EAF51" w:rsidR="00F93F15" w:rsidRPr="001F15C3" w:rsidRDefault="00485813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Quyết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2869/QĐ-BTC</w:t>
      </w:r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 </w:t>
      </w:r>
      <w:proofErr w:type="spellStart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ộ</w:t>
      </w:r>
      <w:proofErr w:type="spellEnd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ởng</w:t>
      </w:r>
      <w:proofErr w:type="spellEnd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ộ</w:t>
      </w:r>
      <w:proofErr w:type="spellEnd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ài </w:t>
      </w:r>
      <w:proofErr w:type="spellStart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ính</w:t>
      </w:r>
      <w:proofErr w:type="spellEnd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ban </w:t>
      </w:r>
      <w:proofErr w:type="spellStart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ành</w:t>
      </w:r>
      <w:proofErr w:type="spellEnd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 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2/12/2024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ông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ố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proofErr w:type="gram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ủ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ục</w:t>
      </w:r>
      <w:proofErr w:type="spellEnd"/>
      <w:proofErr w:type="gram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ành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ính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ớ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ong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ĩnh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ực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ộc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ạm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vi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ức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ăng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ản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ý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ộ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ài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ính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iệu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ực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ừ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5/01/2025.</w:t>
      </w:r>
    </w:p>
    <w:p w14:paraId="180D8E15" w14:textId="57DF7838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o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ủ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ụ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a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ả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ệ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ô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ờ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ố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ớ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ả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ban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à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è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o</w:t>
      </w:r>
      <w:proofErr w:type="spellEnd"/>
      <w:r w:rsidR="00485813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485813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Quyết</w:t>
      </w:r>
      <w:proofErr w:type="spellEnd"/>
      <w:r w:rsidR="00485813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485813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="00485813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2869/QĐ-BTC</w:t>
      </w: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 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2/12/2024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ì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ác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ứ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ự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iệ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ư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a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:</w:t>
      </w:r>
    </w:p>
    <w:p w14:paraId="5B108AD4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-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ườ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ồ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ộ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o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á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ì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ứ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a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:</w:t>
      </w:r>
    </w:p>
    <w:p w14:paraId="24AAC0A2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+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ự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iế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ạ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ở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ài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uyê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à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ô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ờ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;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ò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ài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uyê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à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ô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ờ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;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ộ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Công an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ộ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Quốc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ò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(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oặ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a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ượ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ộ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Công an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ộ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Quốc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ò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ia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iế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ậ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ờ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a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).</w:t>
      </w:r>
    </w:p>
    <w:p w14:paraId="45ACC39E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+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qua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ư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í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0FD96A28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+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qua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ô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ờ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ệ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o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ờ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ợ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ở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ầ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ỹ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ậ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é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à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á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ứ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á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á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iê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a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ế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ia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ịc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ệ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ữ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ý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ố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ă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ệ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22CA2745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-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ườ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iề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ậ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(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ế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)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ộ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o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á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ì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ứ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a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:</w:t>
      </w:r>
    </w:p>
    <w:p w14:paraId="40515862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+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ì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ứ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ô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ù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iề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ặ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à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à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o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uyê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ổ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ứ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ở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ạ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ổ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ứ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í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ụ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0BB88B09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+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à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à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o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ờ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â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ác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ổ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ứ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ở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ạ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Kho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ạ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à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ướ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41BA8D2B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+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ộ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qua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à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o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a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ổ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ứ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ậ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iề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á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ớ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ổ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ứ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(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á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ụ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ố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ớ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ờ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ợ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ự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iệ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ủ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ụ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à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í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u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ấ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ịc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ụ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ô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ự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uyế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í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ủ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ề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ự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iệ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ộ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ử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ộ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ử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iê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ô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o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iả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ế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ủ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ụ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à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í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).</w:t>
      </w:r>
    </w:p>
    <w:p w14:paraId="2470FF40" w14:textId="081DA970" w:rsidR="00F93F15" w:rsidRPr="001F15C3" w:rsidRDefault="0099568A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5</w:t>
      </w:r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. </w:t>
      </w:r>
      <w:proofErr w:type="spellStart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Mức</w:t>
      </w:r>
      <w:proofErr w:type="spellEnd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huế</w:t>
      </w:r>
      <w:proofErr w:type="spellEnd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bảo</w:t>
      </w:r>
      <w:proofErr w:type="spellEnd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vệ</w:t>
      </w:r>
      <w:proofErr w:type="spellEnd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môi</w:t>
      </w:r>
      <w:proofErr w:type="spellEnd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rường</w:t>
      </w:r>
      <w:proofErr w:type="spellEnd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với</w:t>
      </w:r>
      <w:proofErr w:type="spellEnd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xăng</w:t>
      </w:r>
      <w:proofErr w:type="spellEnd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dầu</w:t>
      </w:r>
      <w:proofErr w:type="spellEnd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mỡ</w:t>
      </w:r>
      <w:proofErr w:type="spellEnd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nhờn</w:t>
      </w:r>
      <w:proofErr w:type="spellEnd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ừ</w:t>
      </w:r>
      <w:proofErr w:type="spellEnd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ngày</w:t>
      </w:r>
      <w:proofErr w:type="spellEnd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01/01/2025 </w:t>
      </w:r>
      <w:proofErr w:type="spellStart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đến</w:t>
      </w:r>
      <w:proofErr w:type="spellEnd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hết</w:t>
      </w:r>
      <w:proofErr w:type="spellEnd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ngày</w:t>
      </w:r>
      <w:proofErr w:type="spellEnd"/>
      <w:r w:rsidR="00F93F15" w:rsidRPr="001F15C3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 xml:space="preserve"> 31/12/2025</w:t>
      </w:r>
    </w:p>
    <w:p w14:paraId="1DFCFB4A" w14:textId="04EBB8AF" w:rsidR="00F93F15" w:rsidRPr="001F15C3" w:rsidRDefault="00485813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Nghị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quyết</w:t>
      </w:r>
      <w:proofErr w:type="spellEnd"/>
      <w:r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60/2024/UBTVQH15</w:t>
      </w:r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 </w:t>
      </w:r>
      <w:proofErr w:type="spellStart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Ủy</w:t>
      </w:r>
      <w:proofErr w:type="spellEnd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ban Thường </w:t>
      </w:r>
      <w:proofErr w:type="spellStart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ụ</w:t>
      </w:r>
      <w:proofErr w:type="spellEnd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Quốc </w:t>
      </w:r>
      <w:proofErr w:type="spellStart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ội</w:t>
      </w:r>
      <w:proofErr w:type="spellEnd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ã</w:t>
      </w:r>
      <w:proofErr w:type="spellEnd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ông</w:t>
      </w:r>
      <w:proofErr w:type="spellEnd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gramStart"/>
      <w:r w:rsidR="0099568A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qua 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proofErr w:type="gram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4/12/2024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ề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ức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ảo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ệ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ô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ờng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ố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ới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ăng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ầu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ỡ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ờn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iệu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ực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ừ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="00F93F1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1/01/2025.</w:t>
      </w:r>
    </w:p>
    <w:p w14:paraId="0D4112D6" w14:textId="77777777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Theo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ứ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ả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ệ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ô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ờ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ớ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ă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ầ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ờ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ừ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1/01/2025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ế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ế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31/12/2025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ư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a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:</w:t>
      </w:r>
    </w:p>
    <w:tbl>
      <w:tblPr>
        <w:tblW w:w="75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"/>
        <w:gridCol w:w="2943"/>
        <w:gridCol w:w="1253"/>
        <w:gridCol w:w="2580"/>
      </w:tblGrid>
      <w:tr w:rsidR="001F15C3" w:rsidRPr="001F15C3" w14:paraId="1993CF0C" w14:textId="77777777" w:rsidTr="00F93F15"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47C6420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proofErr w:type="spellStart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Số</w:t>
            </w:r>
            <w:proofErr w:type="spellEnd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TT</w:t>
            </w:r>
          </w:p>
        </w:tc>
        <w:tc>
          <w:tcPr>
            <w:tcW w:w="2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319E4F0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proofErr w:type="spellStart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Hàng</w:t>
            </w:r>
            <w:proofErr w:type="spellEnd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hóa</w:t>
            </w:r>
            <w:proofErr w:type="spellEnd"/>
          </w:p>
        </w:tc>
        <w:tc>
          <w:tcPr>
            <w:tcW w:w="12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3707F57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proofErr w:type="spellStart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Đơn</w:t>
            </w:r>
            <w:proofErr w:type="spellEnd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vị</w:t>
            </w:r>
            <w:proofErr w:type="spellEnd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tính</w:t>
            </w:r>
            <w:proofErr w:type="spellEnd"/>
          </w:p>
        </w:tc>
        <w:tc>
          <w:tcPr>
            <w:tcW w:w="25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DD1F044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proofErr w:type="spellStart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Mức</w:t>
            </w:r>
            <w:proofErr w:type="spellEnd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thuế</w:t>
            </w:r>
            <w:proofErr w:type="spellEnd"/>
          </w:p>
          <w:p w14:paraId="59FB525E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(</w:t>
            </w:r>
            <w:proofErr w:type="spellStart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đồng</w:t>
            </w:r>
            <w:proofErr w:type="spellEnd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/</w:t>
            </w:r>
            <w:proofErr w:type="spellStart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đơn</w:t>
            </w:r>
            <w:proofErr w:type="spellEnd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vị</w:t>
            </w:r>
            <w:proofErr w:type="spellEnd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hàng</w:t>
            </w:r>
            <w:proofErr w:type="spellEnd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hóa</w:t>
            </w:r>
            <w:proofErr w:type="spellEnd"/>
            <w:r w:rsidRPr="001F1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)</w:t>
            </w:r>
          </w:p>
        </w:tc>
      </w:tr>
      <w:tr w:rsidR="001F15C3" w:rsidRPr="001F15C3" w14:paraId="26EA60F0" w14:textId="77777777" w:rsidTr="00F93F15"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67AAC3E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2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B2E98CC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proofErr w:type="spellStart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Xăng</w:t>
            </w:r>
            <w:proofErr w:type="spellEnd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 xml:space="preserve">, </w:t>
            </w:r>
            <w:proofErr w:type="spellStart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trừ</w:t>
            </w:r>
            <w:proofErr w:type="spellEnd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etanol</w:t>
            </w:r>
            <w:proofErr w:type="spellEnd"/>
          </w:p>
        </w:tc>
        <w:tc>
          <w:tcPr>
            <w:tcW w:w="12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5A88E86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proofErr w:type="spellStart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lít</w:t>
            </w:r>
            <w:proofErr w:type="spellEnd"/>
          </w:p>
        </w:tc>
        <w:tc>
          <w:tcPr>
            <w:tcW w:w="25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E7057F0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2.000</w:t>
            </w:r>
          </w:p>
        </w:tc>
      </w:tr>
      <w:tr w:rsidR="001F15C3" w:rsidRPr="001F15C3" w14:paraId="645A6D54" w14:textId="77777777" w:rsidTr="00F93F15"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895AD5C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2</w:t>
            </w:r>
          </w:p>
        </w:tc>
        <w:tc>
          <w:tcPr>
            <w:tcW w:w="2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128518D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proofErr w:type="spellStart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Nhiêu</w:t>
            </w:r>
            <w:proofErr w:type="spellEnd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liệu</w:t>
            </w:r>
            <w:proofErr w:type="spellEnd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 xml:space="preserve"> bay</w:t>
            </w:r>
          </w:p>
        </w:tc>
        <w:tc>
          <w:tcPr>
            <w:tcW w:w="12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2CD71BB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proofErr w:type="spellStart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lít</w:t>
            </w:r>
            <w:proofErr w:type="spellEnd"/>
          </w:p>
        </w:tc>
        <w:tc>
          <w:tcPr>
            <w:tcW w:w="25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E90CECE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1.000</w:t>
            </w:r>
          </w:p>
        </w:tc>
      </w:tr>
      <w:tr w:rsidR="001F15C3" w:rsidRPr="001F15C3" w14:paraId="52CCC9CC" w14:textId="77777777" w:rsidTr="00F93F15"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C212E11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lastRenderedPageBreak/>
              <w:t>3</w:t>
            </w:r>
          </w:p>
        </w:tc>
        <w:tc>
          <w:tcPr>
            <w:tcW w:w="2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FF13A5D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proofErr w:type="spellStart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Dầu</w:t>
            </w:r>
            <w:proofErr w:type="spellEnd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 xml:space="preserve"> diesel</w:t>
            </w:r>
          </w:p>
        </w:tc>
        <w:tc>
          <w:tcPr>
            <w:tcW w:w="12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458C2C1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proofErr w:type="spellStart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lít</w:t>
            </w:r>
            <w:proofErr w:type="spellEnd"/>
          </w:p>
        </w:tc>
        <w:tc>
          <w:tcPr>
            <w:tcW w:w="25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C3405BB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1.000</w:t>
            </w:r>
          </w:p>
        </w:tc>
      </w:tr>
      <w:tr w:rsidR="001F15C3" w:rsidRPr="001F15C3" w14:paraId="38AC4F10" w14:textId="77777777" w:rsidTr="00F93F15"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5668269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4</w:t>
            </w:r>
          </w:p>
        </w:tc>
        <w:tc>
          <w:tcPr>
            <w:tcW w:w="2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8A5ADD2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proofErr w:type="spellStart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Dầu</w:t>
            </w:r>
            <w:proofErr w:type="spellEnd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hỏa</w:t>
            </w:r>
            <w:proofErr w:type="spellEnd"/>
          </w:p>
        </w:tc>
        <w:tc>
          <w:tcPr>
            <w:tcW w:w="12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70A0331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proofErr w:type="spellStart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lít</w:t>
            </w:r>
            <w:proofErr w:type="spellEnd"/>
          </w:p>
        </w:tc>
        <w:tc>
          <w:tcPr>
            <w:tcW w:w="25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6294797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600</w:t>
            </w:r>
          </w:p>
        </w:tc>
      </w:tr>
      <w:tr w:rsidR="001F15C3" w:rsidRPr="001F15C3" w14:paraId="42F1DE19" w14:textId="77777777" w:rsidTr="00F93F15"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561DF2C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5</w:t>
            </w:r>
          </w:p>
        </w:tc>
        <w:tc>
          <w:tcPr>
            <w:tcW w:w="2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6BB63F7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proofErr w:type="spellStart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Dầu</w:t>
            </w:r>
            <w:proofErr w:type="spellEnd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 xml:space="preserve"> mazut</w:t>
            </w:r>
          </w:p>
        </w:tc>
        <w:tc>
          <w:tcPr>
            <w:tcW w:w="12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DF6D16C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proofErr w:type="spellStart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lít</w:t>
            </w:r>
            <w:proofErr w:type="spellEnd"/>
          </w:p>
        </w:tc>
        <w:tc>
          <w:tcPr>
            <w:tcW w:w="25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0CCFC25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1.000</w:t>
            </w:r>
          </w:p>
        </w:tc>
      </w:tr>
      <w:tr w:rsidR="001F15C3" w:rsidRPr="001F15C3" w14:paraId="65364C9C" w14:textId="77777777" w:rsidTr="00F93F15"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3E249EF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6</w:t>
            </w:r>
          </w:p>
        </w:tc>
        <w:tc>
          <w:tcPr>
            <w:tcW w:w="2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B3B4266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proofErr w:type="spellStart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Dầu</w:t>
            </w:r>
            <w:proofErr w:type="spellEnd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nhờn</w:t>
            </w:r>
            <w:proofErr w:type="spellEnd"/>
          </w:p>
        </w:tc>
        <w:tc>
          <w:tcPr>
            <w:tcW w:w="12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B6EFE1A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proofErr w:type="spellStart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lít</w:t>
            </w:r>
            <w:proofErr w:type="spellEnd"/>
          </w:p>
        </w:tc>
        <w:tc>
          <w:tcPr>
            <w:tcW w:w="25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C16E405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1.000</w:t>
            </w:r>
          </w:p>
        </w:tc>
      </w:tr>
      <w:tr w:rsidR="001F15C3" w:rsidRPr="001F15C3" w14:paraId="014D97CD" w14:textId="77777777" w:rsidTr="00F93F15">
        <w:tc>
          <w:tcPr>
            <w:tcW w:w="7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F25F0BC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7</w:t>
            </w:r>
          </w:p>
        </w:tc>
        <w:tc>
          <w:tcPr>
            <w:tcW w:w="2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D914400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proofErr w:type="spellStart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Mỡ</w:t>
            </w:r>
            <w:proofErr w:type="spellEnd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nhờn</w:t>
            </w:r>
            <w:proofErr w:type="spellEnd"/>
          </w:p>
        </w:tc>
        <w:tc>
          <w:tcPr>
            <w:tcW w:w="12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8EA7676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kg</w:t>
            </w:r>
          </w:p>
        </w:tc>
        <w:tc>
          <w:tcPr>
            <w:tcW w:w="25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5CF6B21" w14:textId="77777777" w:rsidR="00F93F15" w:rsidRPr="001F15C3" w:rsidRDefault="00F93F15" w:rsidP="00F93F15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15C3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1.000</w:t>
            </w:r>
          </w:p>
        </w:tc>
      </w:tr>
    </w:tbl>
    <w:p w14:paraId="18C5398A" w14:textId="19009D39" w:rsidR="00F93F15" w:rsidRPr="001F15C3" w:rsidRDefault="00F93F1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ứ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ả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ệ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ô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ờ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ớ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ă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ầ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ờ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ừ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1/01/2026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ượ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ự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iệ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e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ạ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ụ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I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o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1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iề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1</w:t>
      </w:r>
      <w:r w:rsidR="00485813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485813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Nghị</w:t>
      </w:r>
      <w:proofErr w:type="spellEnd"/>
      <w:r w:rsidR="00485813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485813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quyết</w:t>
      </w:r>
      <w:proofErr w:type="spellEnd"/>
      <w:r w:rsidR="00485813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60/2024/UBTVQH15</w:t>
      </w: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1FF9D072" w14:textId="4DBE6C72" w:rsidR="004E1BA9" w:rsidRPr="001F15C3" w:rsidRDefault="004E1BA9">
      <w:pPr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1D5332C0" w14:textId="5AC318AC" w:rsidR="004E1BA9" w:rsidRPr="001F15C3" w:rsidRDefault="00730B05">
      <w:pPr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r w:rsidRPr="001F15C3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TÀI LIỆU THAM KHẢO</w:t>
      </w:r>
    </w:p>
    <w:p w14:paraId="33E2F5BA" w14:textId="352DA054" w:rsidR="00730B05" w:rsidRPr="001F15C3" w:rsidRDefault="00730B0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ộ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ở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ộ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ài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ính</w:t>
      </w:r>
      <w:proofErr w:type="spellEnd"/>
      <w:r w:rsidR="00D1563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="005F6E50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Quyết</w:t>
      </w:r>
      <w:proofErr w:type="spellEnd"/>
      <w:r w:rsidR="005F6E50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5F6E50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="005F6E50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2869/QĐ-BTC</w:t>
      </w:r>
      <w:r w:rsidR="005F6E50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 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2/12/2024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ô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ố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ủ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ụ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à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í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ớ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o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ĩ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ự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ộ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ạm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vi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ứ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ă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ản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ý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ủ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ộ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ài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í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</w:p>
    <w:p w14:paraId="0765791C" w14:textId="12A58E05" w:rsidR="00730B05" w:rsidRPr="001F15C3" w:rsidRDefault="00730B0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hí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ủ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003C688F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C688F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Nghị</w:t>
      </w:r>
      <w:proofErr w:type="spellEnd"/>
      <w:r w:rsidR="003C688F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C688F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="003C688F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153/2024/NĐ-CP</w:t>
      </w: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 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1/11/2024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ịnh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p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ả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ệ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ô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ờ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ố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ớ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í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ả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455002C5" w14:textId="557E9F9F" w:rsidR="000239B1" w:rsidRPr="001F15C3" w:rsidRDefault="000239B1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Quốc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ộ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ô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qua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ạ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ỳ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ọp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ứ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8, Quốc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ộ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khó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XV,</w:t>
      </w:r>
      <w:r w:rsidR="00D1563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D1563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hị</w:t>
      </w:r>
      <w:proofErr w:type="spellEnd"/>
      <w:r w:rsidR="00D1563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D1563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quyết</w:t>
      </w:r>
      <w:proofErr w:type="spellEnd"/>
      <w:r w:rsidR="00D1563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174/2024/QH15</w:t>
      </w:r>
      <w:r w:rsidR="00D1563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19F92DF9" w14:textId="360784FA" w:rsidR="00730B05" w:rsidRPr="001F15C3" w:rsidRDefault="000239B1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Quốc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ộ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00D1563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D1563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="00D1563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D1563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ửa</w:t>
      </w:r>
      <w:proofErr w:type="spellEnd"/>
      <w:r w:rsidR="00D1563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D1563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ổi</w:t>
      </w:r>
      <w:proofErr w:type="spellEnd"/>
      <w:r w:rsidR="00D1563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9 </w:t>
      </w:r>
      <w:proofErr w:type="spellStart"/>
      <w:r w:rsidR="00D1563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="00D1563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024</w:t>
      </w:r>
      <w:r w:rsidR="00D1563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uật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ửa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ổ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ổ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sung</w:t>
      </w:r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 </w:t>
      </w:r>
      <w:proofErr w:type="spellStart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có</w:t>
      </w:r>
      <w:proofErr w:type="spellEnd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iệu</w:t>
      </w:r>
      <w:proofErr w:type="spellEnd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lực</w:t>
      </w:r>
      <w:proofErr w:type="spellEnd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i</w:t>
      </w:r>
      <w:proofErr w:type="spellEnd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ành</w:t>
      </w:r>
      <w:proofErr w:type="spellEnd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ừ</w:t>
      </w:r>
      <w:proofErr w:type="spellEnd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r w:rsidR="00730B05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01/01/2025</w:t>
      </w:r>
    </w:p>
    <w:p w14:paraId="468F491F" w14:textId="0018A571" w:rsidR="00730B05" w:rsidRPr="001F15C3" w:rsidRDefault="00730B05" w:rsidP="00131B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Ủy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ban Thường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ụ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Quốc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hộ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,</w:t>
      </w:r>
      <w:r w:rsidR="003C688F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C688F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Nghị</w:t>
      </w:r>
      <w:proofErr w:type="spellEnd"/>
      <w:r w:rsidR="003C688F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3C688F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quyết</w:t>
      </w:r>
      <w:proofErr w:type="spellEnd"/>
      <w:r w:rsidR="003C688F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60/2024/UBTVQH</w:t>
      </w:r>
      <w:proofErr w:type="gramStart"/>
      <w:r w:rsidR="003C688F" w:rsidRPr="001F15C3">
        <w:rPr>
          <w:rFonts w:ascii="Times New Roman" w:hAnsi="Times New Roman" w:cs="Times New Roman"/>
          <w:color w:val="000000" w:themeColor="text1"/>
          <w:sz w:val="26"/>
          <w:szCs w:val="26"/>
        </w:rPr>
        <w:t>15</w:t>
      </w:r>
      <w:r w:rsidR="003C688F"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 </w:t>
      </w:r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</w:t>
      </w:r>
      <w:proofErr w:type="spellEnd"/>
      <w:proofErr w:type="gram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24/12/2024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ề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ức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huế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bảo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ệ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ô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rườ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ố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ới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xăng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ầu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mỡ</w:t>
      </w:r>
      <w:proofErr w:type="spellEnd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1F15C3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hờn</w:t>
      </w:r>
      <w:proofErr w:type="spellEnd"/>
    </w:p>
    <w:p w14:paraId="09965674" w14:textId="77777777" w:rsidR="00730B05" w:rsidRPr="001F15C3" w:rsidRDefault="00730B05" w:rsidP="00131BD3">
      <w:pPr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sectPr w:rsidR="00730B05" w:rsidRPr="001F15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wNTU0sbAwMTKwNDRX0lEKTi0uzszPAykwrgUARdStLCwAAAA="/>
  </w:docVars>
  <w:rsids>
    <w:rsidRoot w:val="004E1BA9"/>
    <w:rsid w:val="000239B1"/>
    <w:rsid w:val="001023D3"/>
    <w:rsid w:val="00131BD3"/>
    <w:rsid w:val="001F15C3"/>
    <w:rsid w:val="003C688F"/>
    <w:rsid w:val="003C7EF1"/>
    <w:rsid w:val="00485813"/>
    <w:rsid w:val="004E1BA9"/>
    <w:rsid w:val="005F6E50"/>
    <w:rsid w:val="00730B05"/>
    <w:rsid w:val="0080227E"/>
    <w:rsid w:val="0099568A"/>
    <w:rsid w:val="00BB13EC"/>
    <w:rsid w:val="00BC1855"/>
    <w:rsid w:val="00C37E10"/>
    <w:rsid w:val="00D15635"/>
    <w:rsid w:val="00F93F15"/>
    <w:rsid w:val="00FE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4A97B"/>
  <w15:chartTrackingRefBased/>
  <w15:docId w15:val="{877943A8-9397-4790-9108-820D5FE8C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93F1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93F15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F93F1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93F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93F1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318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4</Pages>
  <Words>1113</Words>
  <Characters>635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0</cp:revision>
  <dcterms:created xsi:type="dcterms:W3CDTF">2025-01-11T07:45:00Z</dcterms:created>
  <dcterms:modified xsi:type="dcterms:W3CDTF">2025-01-15T01:40:00Z</dcterms:modified>
</cp:coreProperties>
</file>